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EBB16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Main Navigation:</w:t>
      </w:r>
    </w:p>
    <w:p w14:paraId="7E00B67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. Food delivery (Section 1)</w:t>
      </w:r>
    </w:p>
    <w:p w14:paraId="7C6415F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2. How it works (Section 3)</w:t>
      </w:r>
    </w:p>
    <w:p w14:paraId="26AAB95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. Our cities (Section 4)</w:t>
      </w:r>
    </w:p>
    <w:p w14:paraId="7E95CD2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4. Sign up (Section 6)</w:t>
      </w:r>
    </w:p>
    <w:p w14:paraId="53ECE727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426C98D0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5B2F2EA4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0: Header with hero image and navigation</w:t>
      </w:r>
    </w:p>
    <w:p w14:paraId="3C1D239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None</w:t>
      </w:r>
    </w:p>
    <w:p w14:paraId="44EA514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C3D2EA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Goodbye junk food. Hello super healthy meals.</w:t>
      </w:r>
    </w:p>
    <w:p w14:paraId="0234251A" w14:textId="5350AA45" w:rsidR="007F74F3" w:rsidRDefault="00D051F5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Button 1:</w:t>
      </w:r>
      <w:r w:rsidR="007F74F3" w:rsidRPr="007F74F3">
        <w:rPr>
          <w:rFonts w:ascii="Arial" w:hAnsi="Arial" w:cs="Arial"/>
        </w:rPr>
        <w:t> </w:t>
      </w:r>
      <w:bookmarkStart w:id="0" w:name="_GoBack"/>
      <w:r>
        <w:rPr>
          <w:rFonts w:ascii="Arial" w:hAnsi="Arial" w:cs="Arial"/>
        </w:rPr>
        <w:t>I’m hungry</w:t>
      </w:r>
      <w:bookmarkEnd w:id="0"/>
      <w:r>
        <w:rPr>
          <w:rFonts w:ascii="Arial" w:hAnsi="Arial" w:cs="Arial"/>
        </w:rPr>
        <w:t xml:space="preserve"> (go down to sign up section)</w:t>
      </w:r>
    </w:p>
    <w:p w14:paraId="4AFC7CE8" w14:textId="58A0F8AC" w:rsidR="00D051F5" w:rsidRPr="007F74F3" w:rsidRDefault="00D051F5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>
        <w:rPr>
          <w:rFonts w:ascii="Arial" w:hAnsi="Arial" w:cs="Arial"/>
        </w:rPr>
        <w:t>Button 2: Show me more (go down to next section)</w:t>
      </w:r>
    </w:p>
    <w:p w14:paraId="257FF4F1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8E4989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4BFD8C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EEC8CBB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1: Features</w:t>
      </w:r>
    </w:p>
    <w:p w14:paraId="13DFC97D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Get food fast — not fast food.</w:t>
      </w:r>
    </w:p>
    <w:p w14:paraId="0B4174F0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92FDB53" w14:textId="105F900C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Hello, we</w:t>
      </w:r>
      <w:r w:rsidR="003B086E">
        <w:rPr>
          <w:rFonts w:ascii="Arial" w:hAnsi="Arial" w:cs="Arial"/>
        </w:rPr>
        <w:t>’</w:t>
      </w:r>
      <w:r w:rsidRPr="007F74F3">
        <w:rPr>
          <w:rFonts w:ascii="Arial" w:hAnsi="Arial" w:cs="Arial"/>
        </w:rPr>
        <w:t xml:space="preserve">re </w:t>
      </w: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>, your new premium food delivery service. We know you’re always busy. No time for cooking. So let us take care of that, we’re really good at it, we promise!</w:t>
      </w:r>
    </w:p>
    <w:p w14:paraId="6BFDEB9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74339E0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Up to 365 days/year</w:t>
      </w:r>
    </w:p>
    <w:p w14:paraId="3910075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Never cook again! We really mean that. Our subscription plans include up to 365 days/year coverage. You can also choose to order more flexibly if that's your style.</w:t>
      </w:r>
    </w:p>
    <w:p w14:paraId="36F65A9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3FE1F5C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Ready in 20 minutes</w:t>
      </w:r>
    </w:p>
    <w:p w14:paraId="6705D15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You're only twenty minutes away from your delicious and super healthy meals delivered </w:t>
      </w:r>
      <w:proofErr w:type="gramStart"/>
      <w:r w:rsidRPr="007F74F3">
        <w:rPr>
          <w:rFonts w:ascii="Arial" w:hAnsi="Arial" w:cs="Arial"/>
        </w:rPr>
        <w:t>right</w:t>
      </w:r>
      <w:proofErr w:type="gramEnd"/>
      <w:r w:rsidRPr="007F74F3">
        <w:rPr>
          <w:rFonts w:ascii="Arial" w:hAnsi="Arial" w:cs="Arial"/>
        </w:rPr>
        <w:t xml:space="preserve"> to your home. We work with the best chefs in each town to ensure that you're 100% happy.</w:t>
      </w:r>
    </w:p>
    <w:p w14:paraId="653D6E1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0B566F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100% organic</w:t>
      </w:r>
    </w:p>
    <w:p w14:paraId="4A3CAA5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All our vegetables are fresh, organic and local. Animals are raised without added hormones or antibiotics. Good for your health, the environment, and it also tastes better!</w:t>
      </w:r>
    </w:p>
    <w:p w14:paraId="145F887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002759A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Order anything</w:t>
      </w:r>
    </w:p>
    <w:p w14:paraId="696655E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We don't limit your creativity, which means you can order whatever you feel like. You can also choose from our menu containing over 100 delicious meals. It's up to you!</w:t>
      </w:r>
    </w:p>
    <w:p w14:paraId="15FA91A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8B199FD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06D6A3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090514A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2: Favorite meals</w:t>
      </w:r>
    </w:p>
    <w:p w14:paraId="1B8B5C27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None</w:t>
      </w:r>
    </w:p>
    <w:p w14:paraId="4C5AF69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8B3086C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Korean </w:t>
      </w:r>
      <w:proofErr w:type="spellStart"/>
      <w:r w:rsidRPr="007F74F3">
        <w:rPr>
          <w:rFonts w:ascii="Arial" w:hAnsi="Arial" w:cs="Arial"/>
        </w:rPr>
        <w:t>bibimbap</w:t>
      </w:r>
      <w:proofErr w:type="spellEnd"/>
      <w:r w:rsidRPr="007F74F3">
        <w:rPr>
          <w:rFonts w:ascii="Arial" w:hAnsi="Arial" w:cs="Arial"/>
        </w:rPr>
        <w:t> with egg and vegetables</w:t>
      </w:r>
    </w:p>
    <w:p w14:paraId="675703F4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lastRenderedPageBreak/>
        <w:t xml:space="preserve">Simple </w:t>
      </w:r>
      <w:proofErr w:type="spellStart"/>
      <w:r w:rsidRPr="007F74F3">
        <w:rPr>
          <w:rFonts w:ascii="Arial" w:hAnsi="Arial" w:cs="Arial"/>
        </w:rPr>
        <w:t>italian</w:t>
      </w:r>
      <w:proofErr w:type="spellEnd"/>
      <w:r w:rsidRPr="007F74F3">
        <w:rPr>
          <w:rFonts w:ascii="Arial" w:hAnsi="Arial" w:cs="Arial"/>
        </w:rPr>
        <w:t xml:space="preserve"> pizza with cherry tomatoes</w:t>
      </w:r>
      <w:r w:rsidRPr="007F74F3">
        <w:rPr>
          <w:rFonts w:ascii="Lucida Grande" w:eastAsia="Lucida Grande" w:hAnsi="Lucida Grande" w:cs="Lucida Grande"/>
        </w:rPr>
        <w:t> </w:t>
      </w:r>
    </w:p>
    <w:p w14:paraId="103F96FD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Chicken breast steak with vegetables </w:t>
      </w:r>
      <w:r w:rsidRPr="007F74F3">
        <w:rPr>
          <w:rFonts w:ascii="Lucida Grande" w:eastAsia="Lucida Grande" w:hAnsi="Lucida Grande" w:cs="Lucida Grande"/>
        </w:rPr>
        <w:t> </w:t>
      </w:r>
    </w:p>
    <w:p w14:paraId="7290183C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Autumn pumpkin soup</w:t>
      </w:r>
    </w:p>
    <w:p w14:paraId="1CFEBC12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proofErr w:type="spellStart"/>
      <w:r w:rsidRPr="007F74F3">
        <w:rPr>
          <w:rFonts w:ascii="Arial" w:hAnsi="Arial" w:cs="Arial"/>
        </w:rPr>
        <w:t>Paleo</w:t>
      </w:r>
      <w:proofErr w:type="spellEnd"/>
      <w:r w:rsidRPr="007F74F3">
        <w:rPr>
          <w:rFonts w:ascii="Arial" w:hAnsi="Arial" w:cs="Arial"/>
        </w:rPr>
        <w:t xml:space="preserve"> beef steak with vegetables</w:t>
      </w:r>
    </w:p>
    <w:p w14:paraId="7381C532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Healthy baguette with egg and vegetables</w:t>
      </w:r>
    </w:p>
    <w:p w14:paraId="5476F404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Burger with cheddar and bacon</w:t>
      </w:r>
      <w:r w:rsidRPr="007F74F3">
        <w:rPr>
          <w:rFonts w:ascii="Lucida Grande" w:eastAsia="Lucida Grande" w:hAnsi="Lucida Grande" w:cs="Lucida Grande"/>
        </w:rPr>
        <w:t> </w:t>
      </w:r>
    </w:p>
    <w:p w14:paraId="727C2A2C" w14:textId="77777777" w:rsidR="007F74F3" w:rsidRPr="007F74F3" w:rsidRDefault="007F74F3" w:rsidP="007F74F3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Granola with cherries and strawberries</w:t>
      </w:r>
    </w:p>
    <w:p w14:paraId="206AC95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BBA725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</w:t>
      </w:r>
      <w:proofErr w:type="gramStart"/>
      <w:r w:rsidRPr="007F74F3">
        <w:rPr>
          <w:rFonts w:ascii="Arial" w:hAnsi="Arial" w:cs="Arial"/>
        </w:rPr>
        <w:t>see</w:t>
      </w:r>
      <w:proofErr w:type="gramEnd"/>
      <w:r w:rsidRPr="007F74F3">
        <w:rPr>
          <w:rFonts w:ascii="Arial" w:hAnsi="Arial" w:cs="Arial"/>
        </w:rPr>
        <w:t xml:space="preserve"> image numbers in the assets folder)</w:t>
      </w:r>
    </w:p>
    <w:p w14:paraId="7AC1FAE6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EC354B1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695165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086F42D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3: How it works</w:t>
      </w:r>
    </w:p>
    <w:p w14:paraId="145243C2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</w:t>
      </w:r>
      <w:r w:rsidRPr="007F74F3">
        <w:rPr>
          <w:rFonts w:ascii="Arial" w:hAnsi="Arial" w:cs="Arial"/>
        </w:rPr>
        <w:t xml:space="preserve"> </w:t>
      </w:r>
      <w:r w:rsidRPr="007F74F3">
        <w:rPr>
          <w:rFonts w:ascii="Arial" w:hAnsi="Arial" w:cs="Arial"/>
          <w:b/>
          <w:bCs/>
        </w:rPr>
        <w:t>How it works - Simple as 1, 2, 3</w:t>
      </w:r>
    </w:p>
    <w:p w14:paraId="32FE220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A6D0584" w14:textId="77777777" w:rsidR="007F74F3" w:rsidRPr="007F74F3" w:rsidRDefault="007F74F3" w:rsidP="007F74F3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Choose the subscription plan that best fits your needs and sign up today.</w:t>
      </w:r>
    </w:p>
    <w:p w14:paraId="23798D05" w14:textId="77777777" w:rsidR="007F74F3" w:rsidRPr="007F74F3" w:rsidRDefault="007F74F3" w:rsidP="007F74F3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Order your delicious meal using our mobile app or website. Or you can even call us!</w:t>
      </w:r>
    </w:p>
    <w:p w14:paraId="0923BA28" w14:textId="77777777" w:rsidR="007F74F3" w:rsidRPr="007F74F3" w:rsidRDefault="007F74F3" w:rsidP="007F74F3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ind w:hanging="720"/>
        <w:rPr>
          <w:rFonts w:ascii="Arial" w:hAnsi="Arial" w:cs="Arial"/>
        </w:rPr>
      </w:pPr>
      <w:r w:rsidRPr="007F74F3">
        <w:rPr>
          <w:rFonts w:ascii="Arial" w:hAnsi="Arial" w:cs="Arial"/>
        </w:rPr>
        <w:t>Enjoy your meal after less than 20 minutes. See you the next time!</w:t>
      </w:r>
    </w:p>
    <w:p w14:paraId="3AA952FE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CE1B88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A71269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1E1C83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4: Cities</w:t>
      </w:r>
    </w:p>
    <w:p w14:paraId="7DC9E420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7F74F3">
        <w:rPr>
          <w:rFonts w:ascii="Arial" w:hAnsi="Arial" w:cs="Arial"/>
          <w:b/>
          <w:bCs/>
        </w:rPr>
        <w:t>Title: We're currently in these cities</w:t>
      </w:r>
    </w:p>
    <w:p w14:paraId="4541A83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02DF4B48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Lisbon</w:t>
      </w:r>
    </w:p>
    <w:p w14:paraId="4B57C1F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600+ happy eaters</w:t>
      </w:r>
    </w:p>
    <w:p w14:paraId="00B87B5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60+ top chefs</w:t>
      </w:r>
    </w:p>
    <w:p w14:paraId="4060B74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</w:t>
      </w:r>
      <w:proofErr w:type="spellStart"/>
      <w:r w:rsidRPr="007F74F3">
        <w:rPr>
          <w:rFonts w:ascii="Arial" w:hAnsi="Arial" w:cs="Arial"/>
        </w:rPr>
        <w:t>omnifood_lx</w:t>
      </w:r>
      <w:proofErr w:type="spellEnd"/>
    </w:p>
    <w:p w14:paraId="5965317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1A27400E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an Francisco</w:t>
      </w:r>
    </w:p>
    <w:p w14:paraId="6ED117C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700+ happy eaters</w:t>
      </w:r>
    </w:p>
    <w:p w14:paraId="668AEE9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60+ top chefs</w:t>
      </w:r>
    </w:p>
    <w:p w14:paraId="7AEFC58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</w:t>
      </w:r>
      <w:proofErr w:type="spellStart"/>
      <w:r w:rsidRPr="007F74F3">
        <w:rPr>
          <w:rFonts w:ascii="Arial" w:hAnsi="Arial" w:cs="Arial"/>
        </w:rPr>
        <w:t>omnifood_sf</w:t>
      </w:r>
      <w:proofErr w:type="spellEnd"/>
    </w:p>
    <w:p w14:paraId="5B79F8D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14BB1C2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Berlin</w:t>
      </w:r>
    </w:p>
    <w:p w14:paraId="7FEF4A0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2300+ happy eaters</w:t>
      </w:r>
    </w:p>
    <w:p w14:paraId="19F7AD6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10+ top chefs</w:t>
      </w:r>
    </w:p>
    <w:p w14:paraId="4DC457E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</w:t>
      </w:r>
      <w:proofErr w:type="spellStart"/>
      <w:r w:rsidRPr="007F74F3">
        <w:rPr>
          <w:rFonts w:ascii="Arial" w:hAnsi="Arial" w:cs="Arial"/>
        </w:rPr>
        <w:t>omnifood_berlin</w:t>
      </w:r>
      <w:proofErr w:type="spellEnd"/>
    </w:p>
    <w:p w14:paraId="006D330E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84C5668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London</w:t>
      </w:r>
    </w:p>
    <w:p w14:paraId="239BC813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200+ happy eaters</w:t>
      </w:r>
    </w:p>
    <w:p w14:paraId="2A573C5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50+ top chefs</w:t>
      </w:r>
    </w:p>
    <w:p w14:paraId="6FB1F133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@</w:t>
      </w:r>
      <w:proofErr w:type="spellStart"/>
      <w:r w:rsidRPr="007F74F3">
        <w:rPr>
          <w:rFonts w:ascii="Arial" w:hAnsi="Arial" w:cs="Arial"/>
        </w:rPr>
        <w:t>omnifood_london</w:t>
      </w:r>
      <w:proofErr w:type="spellEnd"/>
    </w:p>
    <w:p w14:paraId="187F227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0593F10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AD525DF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3E1ACCC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52ED64C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5: Customer testimonials</w:t>
      </w:r>
    </w:p>
    <w:p w14:paraId="10DFD996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</w:t>
      </w:r>
      <w:r w:rsidRPr="007F74F3">
        <w:rPr>
          <w:rFonts w:ascii="Arial" w:hAnsi="Arial" w:cs="Arial"/>
        </w:rPr>
        <w:t xml:space="preserve"> </w:t>
      </w:r>
      <w:r w:rsidRPr="007F74F3">
        <w:rPr>
          <w:rFonts w:ascii="Arial" w:hAnsi="Arial" w:cs="Arial"/>
          <w:b/>
          <w:bCs/>
        </w:rPr>
        <w:t>Our customers can't live without us</w:t>
      </w:r>
    </w:p>
    <w:p w14:paraId="76AAF6E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17CEEA9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 xml:space="preserve"> is just awesome! I just launched a startup which leaves me with no time for cooking, so </w:t>
      </w: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 xml:space="preserve"> is a life-saver. Now that I got used to it, I couldn't live without my daily meals!</w:t>
      </w:r>
    </w:p>
    <w:p w14:paraId="780A614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Alberto Duncan)</w:t>
      </w:r>
    </w:p>
    <w:p w14:paraId="414279A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E427AA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Inexpensive, healthy and great-tasting meals, delivered right to my home. We have lots of food delivery here in Lisbon, but no one comes even close to </w:t>
      </w:r>
      <w:proofErr w:type="spellStart"/>
      <w:r w:rsidRPr="007F74F3">
        <w:rPr>
          <w:rFonts w:ascii="Arial" w:hAnsi="Arial" w:cs="Arial"/>
        </w:rPr>
        <w:t>Omifood</w:t>
      </w:r>
      <w:proofErr w:type="spellEnd"/>
      <w:r w:rsidRPr="007F74F3">
        <w:rPr>
          <w:rFonts w:ascii="Arial" w:hAnsi="Arial" w:cs="Arial"/>
        </w:rPr>
        <w:t xml:space="preserve">. </w:t>
      </w:r>
      <w:proofErr w:type="gramStart"/>
      <w:r w:rsidRPr="007F74F3">
        <w:rPr>
          <w:rFonts w:ascii="Arial" w:hAnsi="Arial" w:cs="Arial"/>
        </w:rPr>
        <w:t>Me</w:t>
      </w:r>
      <w:proofErr w:type="gramEnd"/>
      <w:r w:rsidRPr="007F74F3">
        <w:rPr>
          <w:rFonts w:ascii="Arial" w:hAnsi="Arial" w:cs="Arial"/>
        </w:rPr>
        <w:t xml:space="preserve"> and my family are so in love!</w:t>
      </w:r>
    </w:p>
    <w:p w14:paraId="476810D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Joana Silva)</w:t>
      </w:r>
    </w:p>
    <w:p w14:paraId="7E5BD0F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36C760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I was looking for a quick and easy food delivery service in San </w:t>
      </w:r>
      <w:proofErr w:type="spellStart"/>
      <w:r w:rsidRPr="007F74F3">
        <w:rPr>
          <w:rFonts w:ascii="Arial" w:hAnsi="Arial" w:cs="Arial"/>
        </w:rPr>
        <w:t>Franciso</w:t>
      </w:r>
      <w:proofErr w:type="spellEnd"/>
      <w:r w:rsidRPr="007F74F3">
        <w:rPr>
          <w:rFonts w:ascii="Arial" w:hAnsi="Arial" w:cs="Arial"/>
        </w:rPr>
        <w:t xml:space="preserve">. I tried a lot of them and ended up with </w:t>
      </w:r>
      <w:proofErr w:type="spellStart"/>
      <w:r w:rsidRPr="007F74F3">
        <w:rPr>
          <w:rFonts w:ascii="Arial" w:hAnsi="Arial" w:cs="Arial"/>
        </w:rPr>
        <w:t>Omnifood</w:t>
      </w:r>
      <w:proofErr w:type="spellEnd"/>
      <w:r w:rsidRPr="007F74F3">
        <w:rPr>
          <w:rFonts w:ascii="Arial" w:hAnsi="Arial" w:cs="Arial"/>
        </w:rPr>
        <w:t>. Best food delivery service in the Bay Area. Keep up the great work!</w:t>
      </w:r>
    </w:p>
    <w:p w14:paraId="12F91D1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(Milton Chapman)</w:t>
      </w:r>
    </w:p>
    <w:p w14:paraId="79DE1C2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8EAD65D" w14:textId="77777777" w:rsid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42E91A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49970578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6: Sign up and pricing plans</w:t>
      </w:r>
    </w:p>
    <w:p w14:paraId="41B996D9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Start eating healthy today</w:t>
      </w:r>
    </w:p>
    <w:p w14:paraId="07DCDCE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3F1323C5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Plan 1: Premium</w:t>
      </w:r>
    </w:p>
    <w:p w14:paraId="5C50099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99$ per month</w:t>
      </w:r>
    </w:p>
    <w:p w14:paraId="058CDB9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That’s only 13.30$ per meal</w:t>
      </w:r>
    </w:p>
    <w:p w14:paraId="07D0313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 meal every day</w:t>
      </w:r>
    </w:p>
    <w:p w14:paraId="58FD58F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Order 24/7</w:t>
      </w:r>
    </w:p>
    <w:p w14:paraId="0A4A958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Access to newest creations</w:t>
      </w:r>
    </w:p>
    <w:p w14:paraId="6A56624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Free delivery</w:t>
      </w:r>
    </w:p>
    <w:p w14:paraId="0F055DFE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BF39A1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B6B1C67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Plan 2: Pro</w:t>
      </w:r>
    </w:p>
    <w:p w14:paraId="472D702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49$ per month</w:t>
      </w:r>
    </w:p>
    <w:p w14:paraId="3534BF7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That’s only 14.90$ per meal</w:t>
      </w:r>
    </w:p>
    <w:p w14:paraId="43A13721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 meal 10 days/month</w:t>
      </w:r>
    </w:p>
    <w:p w14:paraId="1ACCC81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Order 24/7</w:t>
      </w:r>
    </w:p>
    <w:p w14:paraId="3D25627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Access to newest creations</w:t>
      </w:r>
    </w:p>
    <w:p w14:paraId="5E40357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Free delivery</w:t>
      </w:r>
    </w:p>
    <w:p w14:paraId="60501130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7AB03B0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5D628AE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Plan 3: Starter</w:t>
      </w:r>
    </w:p>
    <w:p w14:paraId="13E375A7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9$ per meal</w:t>
      </w:r>
    </w:p>
    <w:p w14:paraId="1825445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1 meal</w:t>
      </w:r>
    </w:p>
    <w:p w14:paraId="68BC5C3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Order from 8 am to 12 pm</w:t>
      </w:r>
    </w:p>
    <w:p w14:paraId="1D2A2E7B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lastRenderedPageBreak/>
        <w:t>Free delivery</w:t>
      </w:r>
    </w:p>
    <w:p w14:paraId="7645D443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7: Contact form</w:t>
      </w:r>
    </w:p>
    <w:p w14:paraId="6FECF54A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We're happy to hear from you</w:t>
      </w:r>
    </w:p>
    <w:p w14:paraId="708B07E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20BAF1A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  <w:i/>
          <w:iCs/>
        </w:rPr>
        <w:t>Fields to include:</w:t>
      </w:r>
    </w:p>
    <w:p w14:paraId="3ED63BB6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Name</w:t>
      </w:r>
    </w:p>
    <w:p w14:paraId="3BBD81F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Email</w:t>
      </w:r>
    </w:p>
    <w:p w14:paraId="7030D50C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How did you find us?</w:t>
      </w:r>
    </w:p>
    <w:p w14:paraId="1C6A1D2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Newsletter</w:t>
      </w:r>
    </w:p>
    <w:p w14:paraId="2DED3B4F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Drop us a line</w:t>
      </w:r>
    </w:p>
    <w:p w14:paraId="01090CE3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3400302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Section 8: Footer</w:t>
      </w:r>
    </w:p>
    <w:p w14:paraId="59C03373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  <w:b/>
          <w:bCs/>
        </w:rPr>
        <w:t>Title: None</w:t>
      </w:r>
    </w:p>
    <w:p w14:paraId="3D82B245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59FDE5B2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  <w:i/>
          <w:iCs/>
        </w:rPr>
        <w:t>Navigation:</w:t>
      </w:r>
    </w:p>
    <w:p w14:paraId="7C61B55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1. </w:t>
      </w:r>
      <w:proofErr w:type="gramStart"/>
      <w:r w:rsidRPr="007F74F3">
        <w:rPr>
          <w:rFonts w:ascii="Arial" w:hAnsi="Arial" w:cs="Arial"/>
        </w:rPr>
        <w:t>About</w:t>
      </w:r>
      <w:proofErr w:type="gramEnd"/>
      <w:r w:rsidRPr="007F74F3">
        <w:rPr>
          <w:rFonts w:ascii="Arial" w:hAnsi="Arial" w:cs="Arial"/>
        </w:rPr>
        <w:t xml:space="preserve"> us</w:t>
      </w:r>
    </w:p>
    <w:p w14:paraId="4B764549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2. Blog</w:t>
      </w:r>
    </w:p>
    <w:p w14:paraId="134CDF68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3. Press</w:t>
      </w:r>
    </w:p>
    <w:p w14:paraId="0723631D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4. </w:t>
      </w:r>
      <w:proofErr w:type="spellStart"/>
      <w:proofErr w:type="gramStart"/>
      <w:r w:rsidRPr="007F74F3">
        <w:rPr>
          <w:rFonts w:ascii="Arial" w:hAnsi="Arial" w:cs="Arial"/>
        </w:rPr>
        <w:t>iOS</w:t>
      </w:r>
      <w:proofErr w:type="spellEnd"/>
      <w:proofErr w:type="gramEnd"/>
      <w:r w:rsidRPr="007F74F3">
        <w:rPr>
          <w:rFonts w:ascii="Arial" w:hAnsi="Arial" w:cs="Arial"/>
        </w:rPr>
        <w:t xml:space="preserve"> App</w:t>
      </w:r>
    </w:p>
    <w:p w14:paraId="739E0A34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7F74F3">
        <w:rPr>
          <w:rFonts w:ascii="Arial" w:hAnsi="Arial" w:cs="Arial"/>
        </w:rPr>
        <w:t>5. Android App</w:t>
      </w:r>
    </w:p>
    <w:p w14:paraId="10FA4F5A" w14:textId="77777777" w:rsidR="007F74F3" w:rsidRPr="007F74F3" w:rsidRDefault="007F74F3" w:rsidP="007F74F3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</w:p>
    <w:p w14:paraId="6DC2D6E1" w14:textId="77777777" w:rsidR="007F74F3" w:rsidRP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</w:rPr>
      </w:pPr>
      <w:r w:rsidRPr="007F74F3">
        <w:rPr>
          <w:rFonts w:ascii="Arial" w:hAnsi="Arial" w:cs="Arial"/>
        </w:rPr>
        <w:t xml:space="preserve">Also include links to </w:t>
      </w:r>
      <w:proofErr w:type="spellStart"/>
      <w:r w:rsidRPr="007F74F3">
        <w:rPr>
          <w:rFonts w:ascii="Arial" w:hAnsi="Arial" w:cs="Arial"/>
        </w:rPr>
        <w:t>facebook</w:t>
      </w:r>
      <w:proofErr w:type="spellEnd"/>
      <w:r w:rsidRPr="007F74F3">
        <w:rPr>
          <w:rFonts w:ascii="Arial" w:hAnsi="Arial" w:cs="Arial"/>
        </w:rPr>
        <w:t xml:space="preserve">, twitter, </w:t>
      </w:r>
      <w:proofErr w:type="spellStart"/>
      <w:r w:rsidRPr="007F74F3">
        <w:rPr>
          <w:rFonts w:ascii="Arial" w:hAnsi="Arial" w:cs="Arial"/>
        </w:rPr>
        <w:t>google</w:t>
      </w:r>
      <w:proofErr w:type="spellEnd"/>
      <w:r w:rsidRPr="007F74F3">
        <w:rPr>
          <w:rFonts w:ascii="Arial" w:hAnsi="Arial" w:cs="Arial"/>
        </w:rPr>
        <w:t xml:space="preserve">+ and </w:t>
      </w:r>
      <w:proofErr w:type="spellStart"/>
      <w:r w:rsidRPr="007F74F3">
        <w:rPr>
          <w:rFonts w:ascii="Arial" w:hAnsi="Arial" w:cs="Arial"/>
        </w:rPr>
        <w:t>Instagram</w:t>
      </w:r>
      <w:proofErr w:type="spellEnd"/>
      <w:r w:rsidRPr="007F74F3">
        <w:rPr>
          <w:rFonts w:ascii="Arial" w:hAnsi="Arial" w:cs="Arial"/>
        </w:rPr>
        <w:t xml:space="preserve"> accounts.</w:t>
      </w:r>
    </w:p>
    <w:p w14:paraId="66BA75DD" w14:textId="77777777" w:rsidR="00375232" w:rsidRDefault="00005108">
      <w:pPr>
        <w:rPr>
          <w:rFonts w:ascii="Arial" w:hAnsi="Arial" w:cs="Arial"/>
        </w:rPr>
      </w:pPr>
    </w:p>
    <w:p w14:paraId="1A489081" w14:textId="77777777" w:rsidR="007F74F3" w:rsidRDefault="007F74F3">
      <w:pPr>
        <w:rPr>
          <w:rFonts w:ascii="Arial" w:hAnsi="Arial" w:cs="Arial"/>
        </w:rPr>
      </w:pPr>
    </w:p>
    <w:p w14:paraId="6CDC69F2" w14:textId="77777777" w:rsidR="007F74F3" w:rsidRPr="007F74F3" w:rsidRDefault="007F74F3">
      <w:pPr>
        <w:rPr>
          <w:rFonts w:ascii="Arial" w:hAnsi="Arial" w:cs="Arial"/>
        </w:rPr>
      </w:pPr>
    </w:p>
    <w:sectPr w:rsidR="007F74F3" w:rsidRPr="007F74F3" w:rsidSect="007F74F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jGytDCyMDIzsjBQ0lEKTi0uzszPAykwrAUA5d2yYCwAAAA="/>
  </w:docVars>
  <w:rsids>
    <w:rsidRoot w:val="007F74F3"/>
    <w:rsid w:val="00005108"/>
    <w:rsid w:val="003B086E"/>
    <w:rsid w:val="00661D93"/>
    <w:rsid w:val="007F74F3"/>
    <w:rsid w:val="00A24556"/>
    <w:rsid w:val="00A77C9D"/>
    <w:rsid w:val="00D0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3902BB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sid w:val="003B086E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B086E"/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kubas Serapinas</cp:lastModifiedBy>
  <cp:revision>5</cp:revision>
  <dcterms:created xsi:type="dcterms:W3CDTF">2015-03-12T22:40:00Z</dcterms:created>
  <dcterms:modified xsi:type="dcterms:W3CDTF">2019-10-24T21:58:00Z</dcterms:modified>
</cp:coreProperties>
</file>